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125413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7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Bartek Trybuś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Waldemar Hyl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